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4A4C15F4" w:rsidR="00A232A5" w:rsidRDefault="00665E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September </w:t>
      </w:r>
      <w:r w:rsidR="00B25E17">
        <w:rPr>
          <w:b/>
          <w:bCs/>
        </w:rPr>
        <w:t>26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6A9F5B73" w:rsidR="001C7448" w:rsidRDefault="00051F10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 xml:space="preserve">6:00 P.M. </w:t>
      </w:r>
      <w:r w:rsidR="00325DD9">
        <w:rPr>
          <w:b/>
          <w:bCs/>
        </w:rPr>
        <w:t>Minutes</w:t>
      </w:r>
    </w:p>
    <w:p w14:paraId="4C2E2258" w14:textId="77777777" w:rsidR="00B06BA2" w:rsidRPr="001C35D1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08124D1D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pres</w:t>
      </w:r>
      <w:r w:rsidR="00817885">
        <w:t>ide</w:t>
      </w:r>
      <w:r w:rsidR="00325DD9">
        <w:t>d</w:t>
      </w:r>
      <w:r w:rsidR="00E7718B">
        <w:t xml:space="preserve">, Selectmen Curtis Smith and Gino </w:t>
      </w:r>
      <w:proofErr w:type="spellStart"/>
      <w:r w:rsidR="00E7718B">
        <w:t>Valeriani</w:t>
      </w:r>
      <w:proofErr w:type="spellEnd"/>
      <w:r w:rsidR="00E7718B">
        <w:t>, Town Clerk Holly Packard, Citizens Joan &amp; Bill Clough were present</w:t>
      </w:r>
      <w:r w:rsidR="007D7703">
        <w:t>.</w:t>
      </w:r>
    </w:p>
    <w:p w14:paraId="09956025" w14:textId="77777777" w:rsidR="002A2C89" w:rsidRPr="001C35D1" w:rsidRDefault="002A2C89" w:rsidP="002A2C8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C0FB0CE" w14:textId="77777777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3C005F30" w14:textId="77777777" w:rsidR="008D59E5" w:rsidRPr="008D59E5" w:rsidRDefault="008D59E5" w:rsidP="008D59E5">
      <w:pPr>
        <w:pStyle w:val="ListParagraph"/>
        <w:rPr>
          <w:bCs/>
        </w:rPr>
      </w:pPr>
    </w:p>
    <w:p w14:paraId="2C8BB14A" w14:textId="3928FB9C" w:rsidR="00D23AC4" w:rsidRPr="008D59E5" w:rsidRDefault="00D23AC4" w:rsidP="008D59E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B25E17">
        <w:rPr>
          <w:i/>
          <w:iCs/>
        </w:rPr>
        <w:t>September 12,</w:t>
      </w:r>
      <w:r>
        <w:rPr>
          <w:i/>
          <w:iCs/>
        </w:rPr>
        <w:t xml:space="preserve"> 2022</w:t>
      </w:r>
      <w:r w:rsidR="00304B52">
        <w:rPr>
          <w:i/>
          <w:iCs/>
        </w:rPr>
        <w:t>-</w:t>
      </w:r>
      <w:r w:rsidR="008575EE">
        <w:rPr>
          <w:i/>
          <w:iCs/>
        </w:rPr>
        <w:t>Elizabeth motioned to</w:t>
      </w:r>
      <w:r w:rsidR="008D59E5">
        <w:rPr>
          <w:i/>
          <w:iCs/>
        </w:rPr>
        <w:t xml:space="preserve"> </w:t>
      </w:r>
      <w:r w:rsidR="004D6022" w:rsidRPr="008D59E5">
        <w:rPr>
          <w:i/>
          <w:iCs/>
        </w:rPr>
        <w:t>t</w:t>
      </w:r>
      <w:r w:rsidR="008575EE" w:rsidRPr="008D59E5">
        <w:rPr>
          <w:i/>
          <w:iCs/>
        </w:rPr>
        <w:t>able the m</w:t>
      </w:r>
      <w:r w:rsidR="00051F10" w:rsidRPr="008D59E5">
        <w:rPr>
          <w:i/>
          <w:iCs/>
        </w:rPr>
        <w:t>inutes</w:t>
      </w:r>
      <w:r w:rsidR="008575EE" w:rsidRPr="008D59E5">
        <w:rPr>
          <w:i/>
          <w:iCs/>
        </w:rPr>
        <w:t xml:space="preserve"> for being inco</w:t>
      </w:r>
      <w:r w:rsidR="004D6022" w:rsidRPr="008D59E5">
        <w:rPr>
          <w:i/>
          <w:iCs/>
        </w:rPr>
        <w:t>rrect</w:t>
      </w:r>
      <w:r w:rsidR="008575EE" w:rsidRPr="008D59E5">
        <w:rPr>
          <w:i/>
          <w:iCs/>
        </w:rPr>
        <w:t>. Gino seconded</w:t>
      </w:r>
      <w:r w:rsidR="004D6022" w:rsidRPr="008D59E5">
        <w:rPr>
          <w:i/>
          <w:iCs/>
        </w:rPr>
        <w:t xml:space="preserve"> the motion, motion passed 3-0.</w:t>
      </w:r>
      <w:r w:rsidR="00051F10" w:rsidRPr="008D59E5">
        <w:rPr>
          <w:i/>
          <w:iCs/>
        </w:rPr>
        <w:t xml:space="preserve"> 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28E11233" w:rsidR="00581D4A" w:rsidRPr="00F411F8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i/>
        </w:rPr>
      </w:pPr>
      <w:r w:rsidRPr="001C35D1">
        <w:rPr>
          <w:bCs/>
        </w:rPr>
        <w:t xml:space="preserve">ADJUSTMENTS TO AGENDA </w:t>
      </w:r>
      <w:r w:rsidR="00F411F8">
        <w:rPr>
          <w:bCs/>
        </w:rPr>
        <w:t>–</w:t>
      </w:r>
      <w:r w:rsidR="00051F10">
        <w:rPr>
          <w:bCs/>
        </w:rPr>
        <w:t xml:space="preserve"> </w:t>
      </w:r>
      <w:r w:rsidR="00F411F8">
        <w:rPr>
          <w:bCs/>
          <w:i/>
        </w:rPr>
        <w:t>Update on First Light-</w:t>
      </w:r>
      <w:r w:rsidR="0070297A">
        <w:rPr>
          <w:bCs/>
          <w:i/>
        </w:rPr>
        <w:t>We are on the schedule.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74DF1FB3" w:rsidR="00EF49B5" w:rsidRPr="007D7703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/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  <w:r w:rsidR="00C95CB3">
        <w:rPr>
          <w:iCs/>
        </w:rPr>
        <w:t xml:space="preserve">- </w:t>
      </w:r>
      <w:r w:rsidR="00C95CB3" w:rsidRPr="007D7703">
        <w:rPr>
          <w:i/>
          <w:iCs/>
        </w:rPr>
        <w:t xml:space="preserve">Joan &amp; Bill Clough came to discuss the </w:t>
      </w:r>
      <w:r w:rsidR="001668CC" w:rsidRPr="007D7703">
        <w:rPr>
          <w:i/>
          <w:iCs/>
        </w:rPr>
        <w:t>a</w:t>
      </w:r>
      <w:r w:rsidR="00C95CB3" w:rsidRPr="007D7703">
        <w:rPr>
          <w:i/>
          <w:iCs/>
        </w:rPr>
        <w:t>udit</w:t>
      </w:r>
      <w:r w:rsidR="001668CC" w:rsidRPr="007D7703">
        <w:rPr>
          <w:i/>
          <w:iCs/>
        </w:rPr>
        <w:t xml:space="preserve">. Elizabeth explained that she had gone over it with the </w:t>
      </w:r>
    </w:p>
    <w:p w14:paraId="10A23024" w14:textId="0C1A2363" w:rsidR="001668CC" w:rsidRPr="007D7703" w:rsidRDefault="001668CC" w:rsidP="00B75E37">
      <w:pPr>
        <w:widowControl w:val="0"/>
        <w:autoSpaceDE w:val="0"/>
        <w:autoSpaceDN w:val="0"/>
        <w:adjustRightInd w:val="0"/>
        <w:ind w:left="360"/>
        <w:rPr>
          <w:i/>
          <w:iCs/>
        </w:rPr>
      </w:pPr>
      <w:r w:rsidRPr="007D7703">
        <w:rPr>
          <w:i/>
          <w:iCs/>
        </w:rPr>
        <w:t>Auditor</w:t>
      </w:r>
      <w:r w:rsidR="00B75E37" w:rsidRPr="007D7703">
        <w:rPr>
          <w:i/>
          <w:iCs/>
        </w:rPr>
        <w:t xml:space="preserve"> and we ended up in the positive.</w:t>
      </w:r>
      <w:r w:rsidR="007D7703">
        <w:rPr>
          <w:i/>
          <w:iCs/>
        </w:rPr>
        <w:t xml:space="preserve"> Mr. Clough asked if </w:t>
      </w:r>
      <w:r w:rsidR="00275587">
        <w:rPr>
          <w:i/>
          <w:iCs/>
        </w:rPr>
        <w:t>the audit will be in the Town Report next year. Elizabeth said all we can do is hope that the audit will be ready by that time.</w:t>
      </w:r>
    </w:p>
    <w:p w14:paraId="1047C1DF" w14:textId="77777777" w:rsidR="00EF49B5" w:rsidRPr="007D7703" w:rsidRDefault="00EF49B5" w:rsidP="00EF49B5">
      <w:pPr>
        <w:widowControl w:val="0"/>
        <w:autoSpaceDE w:val="0"/>
        <w:autoSpaceDN w:val="0"/>
        <w:adjustRightInd w:val="0"/>
        <w:rPr>
          <w:i/>
          <w:iCs/>
        </w:rPr>
      </w:pPr>
    </w:p>
    <w:p w14:paraId="5B470A38" w14:textId="2F668307" w:rsidR="00606033" w:rsidRPr="00FD1738" w:rsidRDefault="00EF49B5" w:rsidP="006060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247F99" w:rsidRPr="001C35D1">
        <w:rPr>
          <w:bCs/>
        </w:rPr>
        <w:t xml:space="preserve"> ITEMS </w:t>
      </w:r>
    </w:p>
    <w:p w14:paraId="10152DE3" w14:textId="77777777" w:rsidR="00FD1738" w:rsidRPr="00FD1738" w:rsidRDefault="00FD1738" w:rsidP="00FD1738">
      <w:pPr>
        <w:pStyle w:val="ListParagraph"/>
        <w:rPr>
          <w:iCs/>
        </w:rPr>
      </w:pPr>
    </w:p>
    <w:p w14:paraId="52ABD06D" w14:textId="6F593CB6" w:rsidR="00121D1E" w:rsidRPr="00EF1DD2" w:rsidRDefault="00121D1E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i/>
        </w:rPr>
      </w:pPr>
      <w:r>
        <w:rPr>
          <w:bCs/>
        </w:rPr>
        <w:t>Discussion on the use of ARPA funding</w:t>
      </w:r>
      <w:r w:rsidR="00480E0F">
        <w:rPr>
          <w:bCs/>
        </w:rPr>
        <w:t xml:space="preserve"> </w:t>
      </w:r>
      <w:r w:rsidR="00480E0F" w:rsidRPr="00EF1DD2">
        <w:rPr>
          <w:bCs/>
          <w:i/>
        </w:rPr>
        <w:t xml:space="preserve">– </w:t>
      </w:r>
      <w:r w:rsidR="00C2300C" w:rsidRPr="00EF1DD2">
        <w:rPr>
          <w:bCs/>
          <w:i/>
        </w:rPr>
        <w:t>Curtis mentioned that a town allocated money towards fire and rescue equipment. Gino mentioned that another town bought a truck with some of the ARPA funds</w:t>
      </w:r>
      <w:r w:rsidR="002A47F3" w:rsidRPr="00EF1DD2">
        <w:rPr>
          <w:bCs/>
          <w:i/>
        </w:rPr>
        <w:t xml:space="preserve">. Elizabeth would like to put some in the Fire Truck Reserve Fund. Curtis mentioned a Public Works </w:t>
      </w:r>
      <w:r w:rsidR="00D05749" w:rsidRPr="00EF1DD2">
        <w:rPr>
          <w:bCs/>
          <w:i/>
        </w:rPr>
        <w:t>Truck Reserve</w:t>
      </w:r>
      <w:r w:rsidR="002A47F3" w:rsidRPr="00EF1DD2">
        <w:rPr>
          <w:bCs/>
          <w:i/>
        </w:rPr>
        <w:t xml:space="preserve"> Account.</w:t>
      </w:r>
      <w:r w:rsidR="00D05749" w:rsidRPr="00EF1DD2">
        <w:rPr>
          <w:bCs/>
          <w:i/>
        </w:rPr>
        <w:t xml:space="preserve"> </w:t>
      </w:r>
      <w:r w:rsidR="00774A46" w:rsidRPr="00EF1DD2">
        <w:rPr>
          <w:bCs/>
          <w:i/>
        </w:rPr>
        <w:t xml:space="preserve">Elizabeth </w:t>
      </w:r>
      <w:r w:rsidR="00B67EC0" w:rsidRPr="00EF1DD2">
        <w:rPr>
          <w:bCs/>
          <w:i/>
        </w:rPr>
        <w:t>motioned</w:t>
      </w:r>
      <w:r w:rsidR="00774A46" w:rsidRPr="00EF1DD2">
        <w:rPr>
          <w:bCs/>
          <w:i/>
        </w:rPr>
        <w:t xml:space="preserve"> to accept the </w:t>
      </w:r>
      <w:r w:rsidR="006D3175" w:rsidRPr="00EF1DD2">
        <w:rPr>
          <w:bCs/>
          <w:i/>
        </w:rPr>
        <w:t>ARPA funds</w:t>
      </w:r>
      <w:r w:rsidR="00774A46" w:rsidRPr="00EF1DD2">
        <w:rPr>
          <w:bCs/>
          <w:i/>
        </w:rPr>
        <w:t xml:space="preserve"> on behalf of lost revenue as clarified by the US </w:t>
      </w:r>
      <w:r w:rsidR="00183889" w:rsidRPr="00EF1DD2">
        <w:rPr>
          <w:bCs/>
          <w:i/>
        </w:rPr>
        <w:t>Treasury</w:t>
      </w:r>
      <w:r w:rsidR="006D3175" w:rsidRPr="00EF1DD2">
        <w:rPr>
          <w:bCs/>
          <w:i/>
        </w:rPr>
        <w:t>. All funds will be put in a special revenue</w:t>
      </w:r>
      <w:r w:rsidR="00183889" w:rsidRPr="00EF1DD2">
        <w:rPr>
          <w:bCs/>
          <w:i/>
        </w:rPr>
        <w:t xml:space="preserve"> account until the paperwork is finalized through the US Treasury. Curtis seconded the motion. </w:t>
      </w:r>
      <w:r w:rsidR="00B67EC0" w:rsidRPr="00EF1DD2">
        <w:rPr>
          <w:bCs/>
          <w:i/>
        </w:rPr>
        <w:t>Motioned passed 3-0.</w:t>
      </w:r>
    </w:p>
    <w:p w14:paraId="05176F79" w14:textId="77777777" w:rsidR="00EF1DD2" w:rsidRDefault="00EF1DD2" w:rsidP="00EF1DD2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650FB62B" w14:textId="72E725C8" w:rsidR="00D910AF" w:rsidRPr="008552EA" w:rsidRDefault="00116E10" w:rsidP="008552EA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ank Consolidation</w:t>
      </w:r>
      <w:r w:rsidR="007572CA">
        <w:rPr>
          <w:bCs/>
        </w:rPr>
        <w:t xml:space="preserve"> </w:t>
      </w:r>
      <w:r w:rsidR="00665EDC">
        <w:rPr>
          <w:bCs/>
        </w:rPr>
        <w:t>–</w:t>
      </w:r>
      <w:r w:rsidR="00AB0D9F">
        <w:rPr>
          <w:bCs/>
        </w:rPr>
        <w:t xml:space="preserve"> Accounts are still open at TD Bank.</w:t>
      </w:r>
    </w:p>
    <w:p w14:paraId="7383867F" w14:textId="40859C09" w:rsidR="00750733" w:rsidRPr="00D16252" w:rsidRDefault="00C83C4C" w:rsidP="00AA01A0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 w:rsidRPr="00D16252">
        <w:rPr>
          <w:bCs/>
        </w:rPr>
        <w:t>Certificate &amp; Assessment</w:t>
      </w:r>
      <w:r w:rsidR="00FD1738" w:rsidRPr="00D16252">
        <w:rPr>
          <w:bCs/>
        </w:rPr>
        <w:t xml:space="preserve"> Commitment</w:t>
      </w:r>
      <w:r w:rsidRPr="00D16252">
        <w:rPr>
          <w:bCs/>
        </w:rPr>
        <w:t xml:space="preserve"> to be signed</w:t>
      </w:r>
      <w:r w:rsidR="00AF71CD" w:rsidRPr="00D16252">
        <w:rPr>
          <w:bCs/>
        </w:rPr>
        <w:t>-</w:t>
      </w:r>
      <w:r w:rsidR="00D16252">
        <w:rPr>
          <w:bCs/>
          <w:i/>
        </w:rPr>
        <w:t>Tabled – Curtis will can to clarify.</w:t>
      </w:r>
    </w:p>
    <w:p w14:paraId="2B7FA260" w14:textId="77777777" w:rsidR="00D16252" w:rsidRPr="00D16252" w:rsidRDefault="00D16252" w:rsidP="00D16252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760118D0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0700CDD2" w14:textId="77777777" w:rsidR="00063349" w:rsidRDefault="00063349" w:rsidP="00063349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416F376" w14:textId="0D84DCC7" w:rsidR="007572CA" w:rsidRDefault="00F062F4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Letter of concern</w:t>
      </w:r>
      <w:r w:rsidR="0001322B">
        <w:rPr>
          <w:bCs/>
        </w:rPr>
        <w:t xml:space="preserve"> –</w:t>
      </w:r>
      <w:r w:rsidR="00AF71CD">
        <w:rPr>
          <w:bCs/>
          <w:i/>
        </w:rPr>
        <w:t>The Planning Board suggested that we sign. It’s not for our small town. -</w:t>
      </w:r>
      <w:r w:rsidR="0001322B">
        <w:rPr>
          <w:bCs/>
        </w:rPr>
        <w:t xml:space="preserve">Curtis </w:t>
      </w:r>
      <w:r w:rsidR="00AF71CD">
        <w:rPr>
          <w:bCs/>
        </w:rPr>
        <w:t xml:space="preserve">made a motion as representatives of the Town of Hebron </w:t>
      </w:r>
    </w:p>
    <w:p w14:paraId="44E49495" w14:textId="59BD4C81" w:rsidR="00063349" w:rsidRDefault="00063349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Election Day Closure </w:t>
      </w:r>
      <w:r w:rsidR="00F87692">
        <w:rPr>
          <w:bCs/>
        </w:rPr>
        <w:t>–With new people doing elections, Elizabeth suggested to have the lobby closed on Election Day. Gino motion that the town office be closed for transactions. Curtis seconded to motion. 3-0 motion passed.</w:t>
      </w:r>
    </w:p>
    <w:p w14:paraId="174BD725" w14:textId="77777777" w:rsidR="00693FBB" w:rsidRPr="0012061A" w:rsidRDefault="00693FBB" w:rsidP="0012061A">
      <w:pPr>
        <w:widowControl w:val="0"/>
        <w:autoSpaceDE w:val="0"/>
        <w:autoSpaceDN w:val="0"/>
        <w:adjustRightInd w:val="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26275765" w14:textId="4ED4A710" w:rsidR="00CB7A54" w:rsidRDefault="0039490F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Transfer Station </w:t>
      </w:r>
      <w:r w:rsidR="007572CA">
        <w:rPr>
          <w:bCs/>
        </w:rPr>
        <w:t>Mowing Update</w:t>
      </w:r>
      <w:r w:rsidR="00F87692">
        <w:rPr>
          <w:bCs/>
        </w:rPr>
        <w:t>-</w:t>
      </w:r>
      <w:r w:rsidR="00827B57">
        <w:rPr>
          <w:bCs/>
        </w:rPr>
        <w:t xml:space="preserve"> Mowing took longer than expected. Trees starting to grow and needs to be bush hogged. He will do up a quote. Electrician is preparing to put up the light.</w:t>
      </w:r>
    </w:p>
    <w:p w14:paraId="08E8320C" w14:textId="77777777" w:rsidR="00827B57" w:rsidRDefault="00827B57" w:rsidP="00827B57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0FB77848" w14:textId="60E5A4EC" w:rsidR="00F062F4" w:rsidRDefault="00F062F4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Winter sand update</w:t>
      </w:r>
      <w:r w:rsidR="00827B57">
        <w:rPr>
          <w:bCs/>
        </w:rPr>
        <w:t>-</w:t>
      </w:r>
      <w:r w:rsidR="0030523A">
        <w:rPr>
          <w:bCs/>
          <w:i/>
        </w:rPr>
        <w:t>Bob was able to get the sand bid for the $9 a yard. Discuss</w:t>
      </w:r>
      <w:r w:rsidR="00065C7E">
        <w:rPr>
          <w:bCs/>
          <w:i/>
        </w:rPr>
        <w:t>ion about an occasional extra</w:t>
      </w:r>
      <w:r w:rsidR="00B92986">
        <w:rPr>
          <w:bCs/>
          <w:i/>
        </w:rPr>
        <w:t xml:space="preserve"> person</w:t>
      </w:r>
      <w:r w:rsidR="00065C7E">
        <w:rPr>
          <w:bCs/>
          <w:i/>
        </w:rPr>
        <w:t xml:space="preserve"> to clear the Transfer Station</w:t>
      </w:r>
      <w:r w:rsidR="00B92986">
        <w:rPr>
          <w:bCs/>
          <w:i/>
        </w:rPr>
        <w:t xml:space="preserve"> from a bad </w:t>
      </w:r>
      <w:r w:rsidR="00DD35D2">
        <w:rPr>
          <w:bCs/>
          <w:i/>
        </w:rPr>
        <w:t>storm. Discussion about Bob wanting a small snow blower to clear the walkway at the town office. No motions were made.</w:t>
      </w: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5DE5750" w14:textId="2B86C3A4" w:rsidR="00CB7A54" w:rsidRDefault="00EB210F" w:rsidP="0039490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D910AF">
        <w:rPr>
          <w:bCs/>
        </w:rPr>
        <w:t xml:space="preserve"> #</w:t>
      </w:r>
      <w:r w:rsidR="00DB2E68">
        <w:rPr>
          <w:bCs/>
        </w:rPr>
        <w:t>49</w:t>
      </w:r>
      <w:r w:rsidR="00F87692">
        <w:rPr>
          <w:bCs/>
        </w:rPr>
        <w:t>, #</w:t>
      </w:r>
      <w:r w:rsidR="00DD35D2">
        <w:rPr>
          <w:bCs/>
        </w:rPr>
        <w:t xml:space="preserve">50, </w:t>
      </w:r>
      <w:r w:rsidR="00F87692">
        <w:rPr>
          <w:bCs/>
        </w:rPr>
        <w:t>#</w:t>
      </w:r>
      <w:r w:rsidR="00DD35D2">
        <w:rPr>
          <w:bCs/>
        </w:rPr>
        <w:t>51, #52</w:t>
      </w:r>
      <w:r w:rsidR="00F47A17">
        <w:rPr>
          <w:bCs/>
        </w:rPr>
        <w:t xml:space="preserve"> –</w:t>
      </w:r>
      <w:r w:rsidR="00F47A17">
        <w:rPr>
          <w:bCs/>
          <w:i/>
        </w:rPr>
        <w:t xml:space="preserve">Curtis made a motion to sign the warrants, Gino seconded the motion. Motion passed 3-0. </w:t>
      </w:r>
    </w:p>
    <w:p w14:paraId="69FEA132" w14:textId="77777777" w:rsidR="0039490F" w:rsidRPr="008916AE" w:rsidRDefault="0039490F" w:rsidP="0039490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E37A2E4" w14:textId="77777777" w:rsidR="006F7DDD" w:rsidRPr="00D54591" w:rsidRDefault="006F7DDD" w:rsidP="00D54591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0AEA582D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6B0181">
        <w:rPr>
          <w:bCs/>
        </w:rPr>
        <w:t xml:space="preserve"> – </w:t>
      </w:r>
      <w:r w:rsidR="009E5477">
        <w:rPr>
          <w:bCs/>
          <w:i/>
        </w:rPr>
        <w:t>Elizabeth</w:t>
      </w:r>
      <w:r w:rsidR="006B0181">
        <w:rPr>
          <w:bCs/>
          <w:i/>
        </w:rPr>
        <w:t xml:space="preserve"> motioned to adjourn at 7:34 pm, Gino seconded the motion. Motion passed 3-0.</w:t>
      </w:r>
      <w:r w:rsidR="00D9658F" w:rsidRPr="001C35D1">
        <w:rPr>
          <w:bCs/>
        </w:rPr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  <w:bookmarkStart w:id="0" w:name="_GoBack"/>
      <w:bookmarkEnd w:id="0"/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FA9262" w14:textId="77777777" w:rsidR="00A21325" w:rsidRDefault="00A21325">
      <w:r>
        <w:separator/>
      </w:r>
    </w:p>
  </w:endnote>
  <w:endnote w:type="continuationSeparator" w:id="0">
    <w:p w14:paraId="11609CC0" w14:textId="77777777" w:rsidR="00A21325" w:rsidRDefault="00A21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F4D0DB" w14:textId="77777777" w:rsidR="00A21325" w:rsidRDefault="00A21325">
      <w:r>
        <w:separator/>
      </w:r>
    </w:p>
  </w:footnote>
  <w:footnote w:type="continuationSeparator" w:id="0">
    <w:p w14:paraId="2F1689AC" w14:textId="77777777" w:rsidR="00A21325" w:rsidRDefault="00A213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95D82"/>
    <w:multiLevelType w:val="hybridMultilevel"/>
    <w:tmpl w:val="6B9CA0DC"/>
    <w:lvl w:ilvl="0" w:tplc="06ECFA64">
      <w:numFmt w:val="bullet"/>
      <w:lvlText w:val="-"/>
      <w:lvlJc w:val="left"/>
      <w:pPr>
        <w:ind w:left="115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2"/>
  </w:num>
  <w:num w:numId="4">
    <w:abstractNumId w:val="2"/>
  </w:num>
  <w:num w:numId="5">
    <w:abstractNumId w:val="11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10"/>
  </w:num>
  <w:num w:numId="13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0FAFbPRmM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322B"/>
    <w:rsid w:val="000143E9"/>
    <w:rsid w:val="00014C89"/>
    <w:rsid w:val="00014CEF"/>
    <w:rsid w:val="00017B17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10"/>
    <w:rsid w:val="00051F7F"/>
    <w:rsid w:val="000545B8"/>
    <w:rsid w:val="00056916"/>
    <w:rsid w:val="00056D3E"/>
    <w:rsid w:val="00057FB9"/>
    <w:rsid w:val="00060FBF"/>
    <w:rsid w:val="00063349"/>
    <w:rsid w:val="00063FD0"/>
    <w:rsid w:val="00064C86"/>
    <w:rsid w:val="00065365"/>
    <w:rsid w:val="00065546"/>
    <w:rsid w:val="00065C7E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668CC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889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587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7F3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D1F"/>
    <w:rsid w:val="00304B52"/>
    <w:rsid w:val="0030523A"/>
    <w:rsid w:val="003057E3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25DD9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0E0F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022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1B0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23D3"/>
    <w:rsid w:val="005D306F"/>
    <w:rsid w:val="005D3D30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15ED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181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175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97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A46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136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D7703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27B57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E71"/>
    <w:rsid w:val="008552EA"/>
    <w:rsid w:val="00856CA7"/>
    <w:rsid w:val="00856EF8"/>
    <w:rsid w:val="00857307"/>
    <w:rsid w:val="008575EE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A78BA"/>
    <w:rsid w:val="008B0EE9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9E5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5477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0D9F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1CD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5CD2"/>
    <w:rsid w:val="00B16C29"/>
    <w:rsid w:val="00B17EFB"/>
    <w:rsid w:val="00B2180F"/>
    <w:rsid w:val="00B22D0F"/>
    <w:rsid w:val="00B259AB"/>
    <w:rsid w:val="00B25DEA"/>
    <w:rsid w:val="00B25E17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57E25"/>
    <w:rsid w:val="00B61851"/>
    <w:rsid w:val="00B62FFB"/>
    <w:rsid w:val="00B633F2"/>
    <w:rsid w:val="00B648AE"/>
    <w:rsid w:val="00B6541E"/>
    <w:rsid w:val="00B665A1"/>
    <w:rsid w:val="00B66DCA"/>
    <w:rsid w:val="00B67EC0"/>
    <w:rsid w:val="00B7058A"/>
    <w:rsid w:val="00B7204A"/>
    <w:rsid w:val="00B72908"/>
    <w:rsid w:val="00B72EB4"/>
    <w:rsid w:val="00B73B72"/>
    <w:rsid w:val="00B7407C"/>
    <w:rsid w:val="00B7470A"/>
    <w:rsid w:val="00B75E37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2986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00C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95CB3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749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16252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2E68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5D2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1999"/>
    <w:rsid w:val="00E73404"/>
    <w:rsid w:val="00E7346C"/>
    <w:rsid w:val="00E7442B"/>
    <w:rsid w:val="00E74B84"/>
    <w:rsid w:val="00E76518"/>
    <w:rsid w:val="00E76804"/>
    <w:rsid w:val="00E7718B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1DD2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5F0C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F8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A17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87692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5813B-EFD6-4660-94FC-0684F8864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3</TotalTime>
  <Pages>2</Pages>
  <Words>465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2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11</cp:revision>
  <cp:lastPrinted>2022-10-07T18:43:00Z</cp:lastPrinted>
  <dcterms:created xsi:type="dcterms:W3CDTF">2022-09-29T17:15:00Z</dcterms:created>
  <dcterms:modified xsi:type="dcterms:W3CDTF">2022-10-1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